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:rsidTr="00BF7273">
        <w:tc>
          <w:tcPr>
            <w:tcW w:w="10890" w:type="dxa"/>
            <w:shd w:val="clear" w:color="auto" w:fill="auto"/>
          </w:tcPr>
          <w:p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72369" w:rsidRDefault="000D5D48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ttern Recognition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:rsidR="00BF7273" w:rsidRPr="00C04805" w:rsidRDefault="000D5D48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ioinformatics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:rsidTr="00BF7273">
        <w:tc>
          <w:tcPr>
            <w:tcW w:w="10890" w:type="dxa"/>
            <w:shd w:val="clear" w:color="auto" w:fill="D9D9D9" w:themeFill="background1" w:themeFillShade="D9"/>
          </w:tcPr>
          <w:p w:rsidR="00BF7273" w:rsidRDefault="002C4B7C" w:rsidP="000D5D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D5D4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Project</w:t>
            </w:r>
          </w:p>
          <w:p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:rsidR="00BF7273" w:rsidRDefault="00BB5C5A" w:rsidP="000D5D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: </w:t>
            </w:r>
            <w:r w:rsidR="00F86DB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1</w:t>
            </w:r>
          </w:p>
          <w:p w:rsidR="00BF7273" w:rsidRDefault="00F86DB0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Mohmed Soudy Mohmed</w:t>
            </w:r>
            <w:r w:rsidR="00BF5F37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8D145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– Sec(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2</w:t>
            </w:r>
            <w:r w:rsidR="008D145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:rsidR="00BF7273" w:rsidRDefault="00F86DB0" w:rsidP="00BF5F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Lumai Hesham Rashad</w:t>
            </w:r>
            <w:r w:rsidR="008D145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– Sec(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2</w:t>
            </w:r>
            <w:r w:rsidR="008D145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:rsidR="00BF7273" w:rsidRDefault="00F86DB0" w:rsidP="00F86D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Shourok Ashraf Khalil</w:t>
            </w:r>
            <w:r w:rsidR="008D145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– Sec(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1</w:t>
            </w:r>
            <w:r w:rsidR="008D145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:rsidR="00BF7273" w:rsidRDefault="00F86DB0" w:rsidP="00BF5F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Abdelwahab Alaa</w:t>
            </w:r>
            <w:r w:rsidR="008D145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– Sec(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1</w:t>
            </w:r>
            <w:r w:rsidR="008D145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:rsidR="00BF7273" w:rsidRPr="00BF7273" w:rsidRDefault="00F86DB0" w:rsidP="00F86D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Amr Qasem</w:t>
            </w:r>
            <w:r w:rsidR="008D145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– Sec(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1</w:t>
            </w:r>
            <w:r w:rsidR="008D145B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:rsidR="00BF5F37" w:rsidRPr="008148A5" w:rsidRDefault="00BF5F37" w:rsidP="00BF5F37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EG"/>
              </w:rPr>
            </w:pPr>
          </w:p>
        </w:tc>
      </w:tr>
      <w:tr w:rsidR="00BF7273" w:rsidRPr="001F0283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:rsidR="00BF7273" w:rsidRPr="000D5D48" w:rsidRDefault="00BF7273" w:rsidP="000D5D4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  <w:lang w:val="tr-TR" w:eastAsia="tr-TR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0D5D48" w:rsidRPr="000D5D48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  <w:lang w:val="tr-TR" w:eastAsia="tr-TR"/>
              </w:rPr>
              <w:t>Colon Cancer Diagnosis System</w:t>
            </w:r>
            <w:r w:rsidR="000D5D48"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:rsidR="00BF7273" w:rsidRDefault="00BF7273" w:rsidP="00BF7273"/>
    <w:p w:rsidR="00BF7273" w:rsidRDefault="00BF7273" w:rsidP="00BF7273"/>
    <w:p w:rsidR="004652C0" w:rsidRDefault="004652C0" w:rsidP="004652C0">
      <w:pPr>
        <w:jc w:val="center"/>
      </w:pPr>
    </w:p>
    <w:p w:rsidR="004652C0" w:rsidRDefault="004652C0" w:rsidP="004652C0">
      <w:pPr>
        <w:jc w:val="center"/>
      </w:pPr>
    </w:p>
    <w:p w:rsidR="004652C0" w:rsidRDefault="004652C0" w:rsidP="004652C0">
      <w:pPr>
        <w:jc w:val="center"/>
        <w:rPr>
          <w:b/>
          <w:bCs/>
          <w:sz w:val="36"/>
          <w:szCs w:val="24"/>
        </w:rPr>
      </w:pPr>
    </w:p>
    <w:p w:rsidR="00572369" w:rsidRDefault="00572369" w:rsidP="004652C0">
      <w:pPr>
        <w:jc w:val="center"/>
        <w:rPr>
          <w:b/>
          <w:bCs/>
          <w:sz w:val="36"/>
          <w:szCs w:val="24"/>
        </w:rPr>
      </w:pPr>
    </w:p>
    <w:p w:rsidR="00C37187" w:rsidRDefault="00C37187" w:rsidP="004652C0">
      <w:pPr>
        <w:jc w:val="center"/>
        <w:rPr>
          <w:b/>
          <w:bCs/>
          <w:sz w:val="36"/>
          <w:szCs w:val="24"/>
        </w:rPr>
      </w:pPr>
    </w:p>
    <w:p w:rsidR="00C37187" w:rsidRDefault="00C37187" w:rsidP="004652C0">
      <w:pPr>
        <w:jc w:val="center"/>
        <w:rPr>
          <w:b/>
          <w:bCs/>
          <w:sz w:val="36"/>
          <w:szCs w:val="24"/>
        </w:rPr>
      </w:pPr>
    </w:p>
    <w:p w:rsidR="00C37187" w:rsidRDefault="00C37187" w:rsidP="004652C0">
      <w:pPr>
        <w:jc w:val="center"/>
        <w:rPr>
          <w:b/>
          <w:bCs/>
          <w:sz w:val="36"/>
          <w:szCs w:val="24"/>
        </w:rPr>
      </w:pPr>
    </w:p>
    <w:p w:rsidR="00572369" w:rsidRDefault="00572369" w:rsidP="004652C0">
      <w:pPr>
        <w:jc w:val="center"/>
        <w:rPr>
          <w:b/>
          <w:bCs/>
          <w:sz w:val="36"/>
          <w:szCs w:val="24"/>
        </w:rPr>
      </w:pPr>
    </w:p>
    <w:p w:rsidR="00CA150A" w:rsidRPr="00FE31A2" w:rsidRDefault="00472E00" w:rsidP="00FE31A2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lastRenderedPageBreak/>
        <w:t>1</w:t>
      </w:r>
      <w:r w:rsidRPr="00472E00">
        <w:rPr>
          <w:b/>
          <w:bCs/>
          <w:sz w:val="32"/>
          <w:szCs w:val="24"/>
          <w:vertAlign w:val="superscript"/>
        </w:rPr>
        <w:t>st</w:t>
      </w:r>
      <w:r w:rsidR="006F396B">
        <w:rPr>
          <w:b/>
          <w:bCs/>
          <w:sz w:val="32"/>
          <w:szCs w:val="24"/>
        </w:rPr>
        <w:t xml:space="preserve"> Semester 201</w:t>
      </w:r>
      <w:r w:rsidR="00FE31A2">
        <w:rPr>
          <w:b/>
          <w:bCs/>
          <w:sz w:val="32"/>
          <w:szCs w:val="24"/>
        </w:rPr>
        <w:t>7</w:t>
      </w:r>
      <w:r w:rsidR="006F396B">
        <w:rPr>
          <w:b/>
          <w:bCs/>
          <w:sz w:val="32"/>
          <w:szCs w:val="24"/>
        </w:rPr>
        <w:t>\201</w:t>
      </w:r>
      <w:r w:rsidR="00FE31A2">
        <w:rPr>
          <w:b/>
          <w:bCs/>
          <w:sz w:val="32"/>
          <w:szCs w:val="24"/>
        </w:rPr>
        <w:t>8</w:t>
      </w:r>
    </w:p>
    <w:p w:rsidR="00CA150A" w:rsidRPr="00CA150A" w:rsidRDefault="00CA150A" w:rsidP="00CA150A">
      <w:pPr>
        <w:pStyle w:val="Heading1"/>
        <w:tabs>
          <w:tab w:val="clear" w:pos="216"/>
          <w:tab w:val="clear" w:pos="3294"/>
          <w:tab w:val="num" w:pos="0"/>
          <w:tab w:val="left" w:pos="4590"/>
        </w:tabs>
        <w:ind w:left="4140"/>
        <w:jc w:val="left"/>
        <w:rPr>
          <w:rFonts w:eastAsia="MS Mincho"/>
          <w:b/>
          <w:bCs/>
          <w:sz w:val="28"/>
          <w:szCs w:val="28"/>
        </w:rPr>
      </w:pPr>
      <w:r w:rsidRPr="00CA150A">
        <w:rPr>
          <w:rFonts w:eastAsia="MS Mincho"/>
          <w:b/>
          <w:bCs/>
          <w:sz w:val="28"/>
          <w:szCs w:val="28"/>
        </w:rPr>
        <w:t>Comparative Study</w:t>
      </w:r>
    </w:p>
    <w:p w:rsidR="00CA150A" w:rsidRDefault="00CA150A" w:rsidP="00CA15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A150A" w:rsidRDefault="00CA150A" w:rsidP="005F39CE">
      <w:pPr>
        <w:spacing w:after="0"/>
        <w:jc w:val="center"/>
        <w:rPr>
          <w:rFonts w:ascii="Times New Roman" w:eastAsia="Times New Roman" w:hAnsi="Times New Roman" w:cs="Times New Roman"/>
          <w:smallCaps/>
          <w:noProof/>
          <w:sz w:val="20"/>
          <w:szCs w:val="16"/>
        </w:rPr>
      </w:pPr>
      <w:r w:rsidRPr="00F85E66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 xml:space="preserve">Table </w:t>
      </w:r>
      <w:r w:rsidR="00FE31A2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1</w:t>
      </w:r>
      <w:r w:rsidRPr="00F85E66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.Results</w:t>
      </w:r>
    </w:p>
    <w:p w:rsidR="003336C2" w:rsidRPr="003336C2" w:rsidRDefault="003336C2" w:rsidP="003336C2">
      <w:p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</w:pPr>
      <w:r w:rsidRPr="003336C2"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>Number of Features 25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56"/>
        <w:gridCol w:w="2387"/>
        <w:gridCol w:w="2349"/>
        <w:gridCol w:w="2387"/>
        <w:gridCol w:w="2387"/>
      </w:tblGrid>
      <w:tr w:rsidR="001614D4" w:rsidTr="00504098">
        <w:trPr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1614D4" w:rsidRPr="00886830" w:rsidRDefault="001614D4" w:rsidP="00CC40EB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86830">
              <w:rPr>
                <w:rFonts w:ascii="Times New Roman" w:eastAsia="Times New Roman" w:hAnsi="Times New Roman" w:cs="Times New Roman"/>
                <w:b/>
                <w:bCs/>
              </w:rPr>
              <w:t>Standards</w:t>
            </w:r>
          </w:p>
        </w:tc>
        <w:tc>
          <w:tcPr>
            <w:tcW w:w="2026" w:type="dxa"/>
            <w:shd w:val="clear" w:color="auto" w:fill="D9D9D9" w:themeFill="background1" w:themeFillShade="D9"/>
            <w:vAlign w:val="center"/>
          </w:tcPr>
          <w:p w:rsidR="001614D4" w:rsidRPr="00886830" w:rsidRDefault="00681E6D" w:rsidP="0050409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Bayesian</w:t>
            </w:r>
          </w:p>
        </w:tc>
        <w:tc>
          <w:tcPr>
            <w:tcW w:w="1691" w:type="dxa"/>
            <w:shd w:val="clear" w:color="auto" w:fill="D9D9D9" w:themeFill="background1" w:themeFillShade="D9"/>
            <w:vAlign w:val="center"/>
          </w:tcPr>
          <w:p w:rsidR="006E0CFB" w:rsidRDefault="000109F9" w:rsidP="001614D4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 w:rsidR="00840D37" w:rsidRPr="00840D37">
              <w:rPr>
                <w:rFonts w:ascii="Times New Roman" w:eastAsia="Times New Roman" w:hAnsi="Times New Roman" w:cs="Times New Roman"/>
                <w:b/>
                <w:bCs/>
              </w:rPr>
              <w:t>k</w:t>
            </w:r>
            <w:r w:rsidR="00840D37">
              <w:rPr>
                <w:rFonts w:ascii="Times New Roman" w:eastAsia="Times New Roman" w:hAnsi="Times New Roman" w:cs="Times New Roman"/>
                <w:b/>
                <w:bCs/>
              </w:rPr>
              <w:t>-</w:t>
            </w:r>
            <w:r w:rsidR="001614D4">
              <w:rPr>
                <w:rFonts w:ascii="Times New Roman" w:eastAsia="Times New Roman" w:hAnsi="Times New Roman" w:cs="Times New Roman"/>
                <w:b/>
                <w:bCs/>
              </w:rPr>
              <w:t>NN</w:t>
            </w:r>
            <w:r w:rsidR="006E0CFB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</w:p>
          <w:p w:rsidR="001614D4" w:rsidRPr="00886830" w:rsidRDefault="006E0CFB" w:rsidP="001614D4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ith best k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:rsidR="001614D4" w:rsidRDefault="00681E6D" w:rsidP="00CC40EB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VM</w:t>
            </w:r>
          </w:p>
        </w:tc>
        <w:tc>
          <w:tcPr>
            <w:tcW w:w="1899" w:type="dxa"/>
            <w:shd w:val="clear" w:color="auto" w:fill="D9D9D9" w:themeFill="background1" w:themeFillShade="D9"/>
            <w:vAlign w:val="center"/>
          </w:tcPr>
          <w:p w:rsidR="001614D4" w:rsidRDefault="001614D4" w:rsidP="001614D4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Ensemble Classifier</w:t>
            </w:r>
          </w:p>
        </w:tc>
      </w:tr>
      <w:tr w:rsidR="001614D4" w:rsidTr="00C22386">
        <w:trPr>
          <w:trHeight w:val="566"/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1614D4" w:rsidRDefault="00AB6422" w:rsidP="00CC40EB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Overall A</w:t>
            </w:r>
            <w:r w:rsidR="001614D4" w:rsidRPr="002370BF">
              <w:rPr>
                <w:rFonts w:ascii="Times New Roman" w:eastAsia="Times New Roman" w:hAnsi="Times New Roman" w:cs="Times New Roman"/>
                <w:b/>
                <w:bCs/>
              </w:rPr>
              <w:t>ccuracy (%)</w:t>
            </w:r>
          </w:p>
          <w:p w:rsidR="00AB6422" w:rsidRPr="002370BF" w:rsidRDefault="00AB6422" w:rsidP="00CC40EB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From </w:t>
            </w:r>
            <w:r w:rsidR="009F4085">
              <w:rPr>
                <w:rFonts w:ascii="Times New Roman" w:eastAsia="Times New Roman" w:hAnsi="Times New Roman" w:cs="Times New Roman"/>
                <w:b/>
                <w:bCs/>
              </w:rPr>
              <w:t>Confusion Matrix</w:t>
            </w:r>
          </w:p>
        </w:tc>
        <w:tc>
          <w:tcPr>
            <w:tcW w:w="2026" w:type="dxa"/>
            <w:vAlign w:val="center"/>
          </w:tcPr>
          <w:p w:rsidR="00ED67E5" w:rsidRDefault="00ED67E5" w:rsidP="00ED67E5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</w:t>
            </w:r>
            <w:r w:rsidR="00F86DB0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6.6667</w:t>
            </w:r>
          </w:p>
          <w:p w:rsidR="00ED67E5" w:rsidRDefault="00DD6299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5" type="#_x0000_t75" style="width:107.25pt;height:1in">
                  <v:imagedata r:id="rId8" o:title="Bayes"/>
                </v:shape>
              </w:pict>
            </w:r>
          </w:p>
          <w:p w:rsidR="00ED67E5" w:rsidRPr="006745CB" w:rsidRDefault="00ED67E5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691" w:type="dxa"/>
            <w:vAlign w:val="center"/>
          </w:tcPr>
          <w:p w:rsidR="00ED67E5" w:rsidRDefault="00ED67E5" w:rsidP="00ED67E5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ED67E5" w:rsidRDefault="00ED67E5" w:rsidP="00ED67E5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ED67E5" w:rsidRDefault="00ED67E5" w:rsidP="00ED67E5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</w:t>
            </w:r>
          </w:p>
          <w:p w:rsidR="00ED67E5" w:rsidRDefault="00ED67E5" w:rsidP="00ED67E5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</w:t>
            </w:r>
            <w:r w:rsidR="00F86DB0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6.6667 – k = 7</w:t>
            </w:r>
          </w:p>
          <w:p w:rsidR="00ED67E5" w:rsidRDefault="00DD6299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56" type="#_x0000_t75" style="width:108pt;height:71.25pt">
                  <v:imagedata r:id="rId9" o:title="MKNN"/>
                </v:shape>
              </w:pict>
            </w:r>
          </w:p>
          <w:p w:rsidR="00ED67E5" w:rsidRDefault="00ED67E5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ED67E5" w:rsidRDefault="00ED67E5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ED67E5" w:rsidRDefault="00ED67E5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ED67E5" w:rsidRPr="006745CB" w:rsidRDefault="00ED67E5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0" w:type="dxa"/>
          </w:tcPr>
          <w:p w:rsidR="00ED67E5" w:rsidRDefault="00ED67E5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ED67E5" w:rsidRDefault="00ED67E5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ED67E5" w:rsidRDefault="00F86DB0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Sigmoid function </w:t>
            </w:r>
          </w:p>
          <w:p w:rsidR="00ED67E5" w:rsidRDefault="00ED67E5" w:rsidP="00ED67E5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  <w:r w:rsidR="00F86DB0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(cfitsvm) 83.3333</w:t>
            </w:r>
          </w:p>
          <w:p w:rsidR="00ED67E5" w:rsidRDefault="00DD6299" w:rsidP="00ED67E5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57" type="#_x0000_t75" style="width:107.25pt;height:71.25pt">
                  <v:imagedata r:id="rId10" o:title="SVM_sigmoid"/>
                </v:shape>
              </w:pict>
            </w:r>
          </w:p>
          <w:p w:rsidR="00ED67E5" w:rsidRPr="006745CB" w:rsidRDefault="00ED67E5" w:rsidP="00ED67E5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9" w:type="dxa"/>
          </w:tcPr>
          <w:p w:rsidR="00ED67E5" w:rsidRDefault="00ED67E5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ED67E5" w:rsidRDefault="00ED67E5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1614D4" w:rsidRDefault="00B62F74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                   </w:t>
            </w:r>
            <w:r w:rsidR="00F86DB0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73.3333</w:t>
            </w:r>
          </w:p>
          <w:p w:rsidR="00ED67E5" w:rsidRPr="006745CB" w:rsidRDefault="003252A5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58" type="#_x0000_t75" style="width:111.75pt;height:76.5pt">
                  <v:imagedata r:id="rId11" o:title="Majority Voting"/>
                </v:shape>
              </w:pict>
            </w:r>
          </w:p>
        </w:tc>
      </w:tr>
      <w:tr w:rsidR="00AB6422" w:rsidTr="00C22386">
        <w:trPr>
          <w:trHeight w:val="566"/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AB6422" w:rsidRPr="002370BF" w:rsidRDefault="00AB6422" w:rsidP="00CC40EB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ccuracy using 2-fold Cross Validation</w:t>
            </w:r>
          </w:p>
        </w:tc>
        <w:tc>
          <w:tcPr>
            <w:tcW w:w="2026" w:type="dxa"/>
            <w:vAlign w:val="center"/>
          </w:tcPr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59" type="#_x0000_t75" style="width:128.25pt;height:70.5pt">
                  <v:imagedata r:id="rId12" o:title="Bayes_Orignal25kmean"/>
                </v:shape>
              </w:pict>
            </w: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6102D6" w:rsidRDefault="006102D6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60" type="#_x0000_t75" style="width:127.5pt;height:73.5pt">
                  <v:imagedata r:id="rId13" o:title="Bayes_Orignal25kvar"/>
                </v:shape>
              </w:pict>
            </w:r>
          </w:p>
          <w:p w:rsidR="006102D6" w:rsidRDefault="006102D6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6102D6" w:rsidRDefault="006102D6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434BC9" w:rsidRPr="006745CB" w:rsidRDefault="00434BC9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</w:p>
        </w:tc>
        <w:tc>
          <w:tcPr>
            <w:tcW w:w="1691" w:type="dxa"/>
            <w:vAlign w:val="center"/>
          </w:tcPr>
          <w:p w:rsidR="006102D6" w:rsidRDefault="006102D6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        </w:t>
            </w:r>
          </w:p>
          <w:p w:rsidR="006102D6" w:rsidRDefault="006102D6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       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61" type="#_x0000_t75" style="width:126pt;height:71.25pt">
                  <v:imagedata r:id="rId14" o:title="mknn_Orignal25kmean"/>
                </v:shape>
              </w:pict>
            </w: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6102D6" w:rsidRDefault="006102D6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62" type="#_x0000_t75" style="width:125.25pt;height:71.25pt">
                  <v:imagedata r:id="rId15" o:title="mknn_Orignal25kvar"/>
                </v:shape>
              </w:pict>
            </w:r>
          </w:p>
          <w:p w:rsidR="006102D6" w:rsidRDefault="006102D6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AB6422" w:rsidRDefault="00AB6422" w:rsidP="00551E74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551E74" w:rsidRPr="006745CB" w:rsidRDefault="00551E74" w:rsidP="00551E74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</w:tc>
        <w:tc>
          <w:tcPr>
            <w:tcW w:w="1890" w:type="dxa"/>
          </w:tcPr>
          <w:p w:rsidR="006102D6" w:rsidRDefault="00C37187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</w:t>
            </w:r>
          </w:p>
          <w:p w:rsidR="006102D6" w:rsidRDefault="006102D6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  </w:t>
            </w:r>
            <w:r w:rsidR="00C37187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54" type="#_x0000_t75" style="width:126.75pt;height:71.25pt">
                  <v:imagedata r:id="rId16" o:title="svm_Orignal25kmean"/>
                </v:shape>
              </w:pict>
            </w: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6102D6" w:rsidRDefault="006102D6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63" type="#_x0000_t75" style="width:128.25pt;height:71.25pt">
                  <v:imagedata r:id="rId17" o:title="svm_Orignal25kvar"/>
                </v:shape>
              </w:pict>
            </w:r>
          </w:p>
          <w:p w:rsidR="00AB6422" w:rsidRPr="006745CB" w:rsidRDefault="00AB6422" w:rsidP="00CC40EB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9" w:type="dxa"/>
          </w:tcPr>
          <w:p w:rsidR="006102D6" w:rsidRDefault="006102D6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        </w:t>
            </w:r>
          </w:p>
          <w:p w:rsidR="006102D6" w:rsidRDefault="006102D6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          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64" type="#_x0000_t75" style="width:128.25pt;height:69pt">
                  <v:imagedata r:id="rId18" o:title="major_Orignal25kmean"/>
                </v:shape>
              </w:pict>
            </w: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6102D6" w:rsidRDefault="006102D6" w:rsidP="006102D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AB6422" w:rsidRPr="006745CB" w:rsidRDefault="006102D6" w:rsidP="006102D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65" type="#_x0000_t75" style="width:122.25pt;height:70.5pt">
                  <v:imagedata r:id="rId19" o:title="major_Orignal25kvar"/>
                </v:shape>
              </w:pict>
            </w:r>
          </w:p>
        </w:tc>
      </w:tr>
    </w:tbl>
    <w:p w:rsidR="00A540C8" w:rsidRDefault="00A540C8" w:rsidP="00CA150A">
      <w:pPr>
        <w:rPr>
          <w:rFonts w:ascii="Times New Roman" w:hAnsi="Times New Roman" w:cs="Times New Roman"/>
          <w:sz w:val="24"/>
          <w:szCs w:val="24"/>
        </w:rPr>
      </w:pPr>
    </w:p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3336C2" w:rsidRDefault="003336C2" w:rsidP="003336C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336C2" w:rsidRDefault="007727B7" w:rsidP="007727B7">
      <w:pPr>
        <w:tabs>
          <w:tab w:val="left" w:pos="4365"/>
          <w:tab w:val="center" w:pos="5175"/>
        </w:tabs>
        <w:spacing w:after="0"/>
        <w:rPr>
          <w:rFonts w:ascii="Times New Roman" w:eastAsia="Times New Roman" w:hAnsi="Times New Roman" w:cs="Times New Roman"/>
          <w:smallCaps/>
          <w:noProof/>
          <w:sz w:val="20"/>
          <w:szCs w:val="16"/>
        </w:rPr>
      </w:pPr>
      <w:r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ab/>
      </w:r>
      <w:r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ab/>
      </w:r>
      <w:r w:rsidR="003336C2" w:rsidRPr="00F85E66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 xml:space="preserve">Table </w:t>
      </w:r>
      <w:r w:rsidR="00B45BE5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3</w:t>
      </w:r>
      <w:r w:rsidR="003336C2" w:rsidRPr="00F85E66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.Results</w:t>
      </w:r>
    </w:p>
    <w:p w:rsidR="003336C2" w:rsidRPr="003336C2" w:rsidRDefault="003336C2" w:rsidP="003336C2">
      <w:p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</w:pPr>
      <w:r w:rsidRPr="003336C2"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 xml:space="preserve">Number of Features </w:t>
      </w: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>3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3"/>
        <w:gridCol w:w="2370"/>
        <w:gridCol w:w="2370"/>
        <w:gridCol w:w="2383"/>
        <w:gridCol w:w="2370"/>
      </w:tblGrid>
      <w:tr w:rsidR="007727B7" w:rsidTr="00CE7EB2">
        <w:trPr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3336C2" w:rsidRPr="00886830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86830">
              <w:rPr>
                <w:rFonts w:ascii="Times New Roman" w:eastAsia="Times New Roman" w:hAnsi="Times New Roman" w:cs="Times New Roman"/>
                <w:b/>
                <w:bCs/>
              </w:rPr>
              <w:t>Standards</w:t>
            </w:r>
          </w:p>
        </w:tc>
        <w:tc>
          <w:tcPr>
            <w:tcW w:w="2026" w:type="dxa"/>
            <w:shd w:val="clear" w:color="auto" w:fill="D9D9D9" w:themeFill="background1" w:themeFillShade="D9"/>
            <w:vAlign w:val="center"/>
          </w:tcPr>
          <w:p w:rsidR="003336C2" w:rsidRPr="00886830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Bayesian</w:t>
            </w:r>
          </w:p>
        </w:tc>
        <w:tc>
          <w:tcPr>
            <w:tcW w:w="1691" w:type="dxa"/>
            <w:shd w:val="clear" w:color="auto" w:fill="D9D9D9" w:themeFill="background1" w:themeFillShade="D9"/>
            <w:vAlign w:val="center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 w:rsidRPr="00840D37">
              <w:rPr>
                <w:rFonts w:ascii="Times New Roman" w:eastAsia="Times New Roman" w:hAnsi="Times New Roman" w:cs="Times New Roman"/>
                <w:b/>
                <w:bCs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-NN </w:t>
            </w:r>
          </w:p>
          <w:p w:rsidR="003336C2" w:rsidRPr="00886830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ith best k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VM</w:t>
            </w:r>
          </w:p>
        </w:tc>
        <w:tc>
          <w:tcPr>
            <w:tcW w:w="1899" w:type="dxa"/>
            <w:shd w:val="clear" w:color="auto" w:fill="D9D9D9" w:themeFill="background1" w:themeFillShade="D9"/>
            <w:vAlign w:val="center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Ensemble Classifier</w:t>
            </w:r>
          </w:p>
        </w:tc>
      </w:tr>
      <w:tr w:rsidR="007727B7" w:rsidTr="007727B7">
        <w:trPr>
          <w:trHeight w:val="2798"/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Overall A</w:t>
            </w:r>
            <w:r w:rsidRPr="002370BF">
              <w:rPr>
                <w:rFonts w:ascii="Times New Roman" w:eastAsia="Times New Roman" w:hAnsi="Times New Roman" w:cs="Times New Roman"/>
                <w:b/>
                <w:bCs/>
              </w:rPr>
              <w:t>ccuracy (%)</w:t>
            </w:r>
          </w:p>
          <w:p w:rsidR="003336C2" w:rsidRPr="002370BF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From Confusion Matrix</w:t>
            </w:r>
          </w:p>
        </w:tc>
        <w:tc>
          <w:tcPr>
            <w:tcW w:w="2026" w:type="dxa"/>
            <w:vAlign w:val="center"/>
          </w:tcPr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66.6667</w:t>
            </w: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>
                  <wp:extent cx="1362075" cy="914400"/>
                  <wp:effectExtent l="0" t="0" r="0" b="0"/>
                  <wp:docPr id="18" name="Picture 18" descr="Bay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Bay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336C2" w:rsidRPr="006745CB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691" w:type="dxa"/>
            <w:vAlign w:val="center"/>
          </w:tcPr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</w:t>
            </w:r>
          </w:p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66.6667 – k = 7</w:t>
            </w: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>
                  <wp:extent cx="1371600" cy="904875"/>
                  <wp:effectExtent l="0" t="0" r="0" b="0"/>
                  <wp:docPr id="17" name="Picture 17" descr="MKN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MKN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3336C2" w:rsidRPr="006745CB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0" w:type="dxa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Sigmoid function </w:t>
            </w:r>
          </w:p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  <w:r w:rsidR="007727B7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(cfitsvm) 80</w:t>
            </w:r>
          </w:p>
          <w:p w:rsidR="003336C2" w:rsidRDefault="007727B7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>
                  <wp:extent cx="1285875" cy="885825"/>
                  <wp:effectExtent l="0" t="0" r="0" b="0"/>
                  <wp:docPr id="44" name="Picture 44" descr="C:\Users\Soudy\AppData\Local\Microsoft\Windows\INetCache\Content.Word\SVM_sigmoid3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C:\Users\Soudy\AppData\Local\Microsoft\Windows\INetCache\Content.Word\SVM_sigmoid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87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336C2" w:rsidRPr="006745CB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9" w:type="dxa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7727B7" w:rsidRDefault="003336C2" w:rsidP="007727B7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                   </w:t>
            </w:r>
          </w:p>
          <w:p w:rsidR="007727B7" w:rsidRDefault="007727B7" w:rsidP="007727B7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70</w:t>
            </w:r>
          </w:p>
          <w:p w:rsidR="003336C2" w:rsidRDefault="007727B7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mallCaps/>
                <w:noProof/>
                <w:sz w:val="24"/>
                <w:szCs w:val="24"/>
              </w:rPr>
              <w:drawing>
                <wp:inline distT="0" distB="0" distL="0" distR="0" wp14:anchorId="5215A68F" wp14:editId="23A399D6">
                  <wp:extent cx="1209412" cy="885825"/>
                  <wp:effectExtent l="0" t="0" r="0" b="0"/>
                  <wp:docPr id="43" name="Picture 43" descr="C:\Users\Soudy\AppData\Local\Microsoft\Windows\INetCache\Content.Word\Majority3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C:\Users\Soudy\AppData\Local\Microsoft\Windows\INetCache\Content.Word\Majority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3294" cy="8959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727B7" w:rsidRPr="006745CB" w:rsidRDefault="007727B7" w:rsidP="007727B7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7727B7" w:rsidTr="00CE7EB2">
        <w:trPr>
          <w:trHeight w:val="566"/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3336C2" w:rsidRPr="002370BF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ccuracy using 2-fold Cross Validation</w:t>
            </w:r>
          </w:p>
        </w:tc>
        <w:tc>
          <w:tcPr>
            <w:tcW w:w="2026" w:type="dxa"/>
            <w:vAlign w:val="center"/>
          </w:tcPr>
          <w:p w:rsidR="00E57FFD" w:rsidRDefault="00E57FFD" w:rsidP="00670655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670655" w:rsidRDefault="00670655" w:rsidP="00670655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670655" w:rsidRDefault="00125CB6" w:rsidP="00670655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67" type="#_x0000_t75" style="width:124.5pt;height:68.25pt">
                  <v:imagedata r:id="rId24" o:title="major_Orignal34kmean"/>
                </v:shape>
              </w:pict>
            </w:r>
          </w:p>
          <w:p w:rsidR="00670655" w:rsidRDefault="00670655" w:rsidP="00670655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670655" w:rsidRDefault="00670655" w:rsidP="00125CB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670655" w:rsidRDefault="00125CB6" w:rsidP="00670655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68" type="#_x0000_t75" style="width:123pt;height:66.75pt">
                  <v:imagedata r:id="rId25" o:title="major_Orignal34kvar"/>
                </v:shape>
              </w:pict>
            </w:r>
          </w:p>
          <w:p w:rsidR="00670655" w:rsidRDefault="00670655" w:rsidP="00670655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3336C2" w:rsidRPr="006745CB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</w:p>
        </w:tc>
        <w:tc>
          <w:tcPr>
            <w:tcW w:w="1691" w:type="dxa"/>
            <w:vAlign w:val="center"/>
          </w:tcPr>
          <w:p w:rsidR="00E57FFD" w:rsidRDefault="00E57FFD" w:rsidP="00125CB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         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Mean</w:t>
            </w:r>
          </w:p>
          <w:p w:rsidR="00E57FFD" w:rsidRDefault="00125CB6" w:rsidP="00E57FFD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66" type="#_x0000_t75" style="width:122.25pt;height:71.25pt">
                  <v:imagedata r:id="rId26" o:title="mknn_Orignal34kmean"/>
                </v:shape>
              </w:pict>
            </w:r>
          </w:p>
          <w:p w:rsidR="00125CB6" w:rsidRDefault="00125CB6" w:rsidP="00125CB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E57FFD" w:rsidRDefault="00125CB6" w:rsidP="00125CB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        </w:t>
            </w:r>
            <w:r w:rsidR="00E57FFD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E57FFD" w:rsidRDefault="00125CB6" w:rsidP="00E57FFD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69" type="#_x0000_t75" style="width:124.5pt;height:69.75pt">
                  <v:imagedata r:id="rId27" o:title="mknn_Orignal34kvar"/>
                </v:shape>
              </w:pict>
            </w:r>
          </w:p>
          <w:p w:rsidR="003336C2" w:rsidRPr="006745CB" w:rsidRDefault="00E57FFD" w:rsidP="00E57FFD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</w:t>
            </w:r>
          </w:p>
        </w:tc>
        <w:tc>
          <w:tcPr>
            <w:tcW w:w="1890" w:type="dxa"/>
          </w:tcPr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</w:t>
            </w:r>
          </w:p>
          <w:p w:rsidR="00E57FFD" w:rsidRDefault="00E57FFD" w:rsidP="00125CB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 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Mean</w:t>
            </w:r>
          </w:p>
          <w:p w:rsidR="00E57FFD" w:rsidRDefault="00125CB6" w:rsidP="00E57FFD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70" type="#_x0000_t75" style="width:123.75pt;height:69pt">
                  <v:imagedata r:id="rId28" o:title="svm_Orignal34kmean"/>
                </v:shape>
              </w:pict>
            </w:r>
          </w:p>
          <w:p w:rsidR="00125CB6" w:rsidRDefault="00125CB6" w:rsidP="00E57FFD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E57FFD" w:rsidRDefault="00E57FFD" w:rsidP="00125CB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E57FFD" w:rsidRDefault="00125CB6" w:rsidP="00E57FFD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71" type="#_x0000_t75" style="width:125.25pt;height:69pt">
                  <v:imagedata r:id="rId29" o:title="svm_Orignal34kvar"/>
                </v:shape>
              </w:pict>
            </w:r>
          </w:p>
          <w:p w:rsidR="003336C2" w:rsidRPr="006745CB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9" w:type="dxa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</w:p>
          <w:p w:rsidR="004F73FD" w:rsidRDefault="004F73FD" w:rsidP="00125CB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          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4F73FD" w:rsidRDefault="00125CB6" w:rsidP="004F73FD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72" type="#_x0000_t75" style="width:122.25pt;height:71.25pt">
                  <v:imagedata r:id="rId26" o:title="mknn_Orignal34kmean"/>
                </v:shape>
              </w:pict>
            </w:r>
          </w:p>
          <w:p w:rsidR="00125CB6" w:rsidRDefault="00125CB6" w:rsidP="004F73FD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4F73FD" w:rsidRDefault="004F73FD" w:rsidP="004F73FD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3336C2" w:rsidRPr="006745CB" w:rsidRDefault="00125CB6" w:rsidP="004F73FD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73" type="#_x0000_t75" style="width:124.5pt;height:69.75pt">
                  <v:imagedata r:id="rId27" o:title="mknn_Orignal34kvar"/>
                </v:shape>
              </w:pict>
            </w:r>
          </w:p>
        </w:tc>
      </w:tr>
    </w:tbl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3336C2" w:rsidRDefault="003336C2" w:rsidP="00CA150A">
      <w:pPr>
        <w:rPr>
          <w:rFonts w:ascii="Times New Roman" w:hAnsi="Times New Roman" w:cs="Times New Roman" w:hint="cs"/>
          <w:sz w:val="24"/>
          <w:szCs w:val="24"/>
          <w:rtl/>
          <w:lang w:bidi="ar-EG"/>
        </w:rPr>
      </w:pPr>
    </w:p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7727B7" w:rsidRDefault="007727B7" w:rsidP="007727B7">
      <w:pPr>
        <w:tabs>
          <w:tab w:val="left" w:pos="4365"/>
          <w:tab w:val="center" w:pos="5175"/>
        </w:tabs>
        <w:spacing w:after="0"/>
        <w:rPr>
          <w:rFonts w:ascii="Times New Roman" w:eastAsia="Times New Roman" w:hAnsi="Times New Roman" w:cs="Times New Roman"/>
          <w:smallCaps/>
          <w:noProof/>
          <w:sz w:val="20"/>
          <w:szCs w:val="16"/>
        </w:rPr>
      </w:pPr>
      <w:r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ab/>
      </w:r>
      <w:r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ab/>
      </w:r>
      <w:r w:rsidRPr="00F85E66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 xml:space="preserve">Table </w:t>
      </w:r>
      <w:r w:rsidR="00B45BE5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4</w:t>
      </w:r>
      <w:r w:rsidRPr="00F85E66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.Results</w:t>
      </w:r>
    </w:p>
    <w:p w:rsidR="003336C2" w:rsidRDefault="007727B7" w:rsidP="007727B7">
      <w:p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</w:pPr>
      <w:r w:rsidRPr="003336C2"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 xml:space="preserve">Number of Features </w:t>
      </w:r>
      <w:r w:rsidR="00B45BE5"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>25</w:t>
      </w:r>
    </w:p>
    <w:p w:rsidR="00B45BE5" w:rsidRDefault="00B45BE5" w:rsidP="007727B7">
      <w:p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>TrainingSet 50(30 Cancer,20Normal)</w:t>
      </w:r>
    </w:p>
    <w:p w:rsidR="00B45BE5" w:rsidRPr="007727B7" w:rsidRDefault="00B45BE5" w:rsidP="007727B7">
      <w:p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>TestingSet(12Samples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51"/>
        <w:gridCol w:w="2354"/>
        <w:gridCol w:w="2368"/>
        <w:gridCol w:w="2396"/>
        <w:gridCol w:w="2297"/>
      </w:tblGrid>
      <w:tr w:rsidR="00697151" w:rsidTr="00CE7EB2">
        <w:trPr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3336C2" w:rsidRPr="00886830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86830">
              <w:rPr>
                <w:rFonts w:ascii="Times New Roman" w:eastAsia="Times New Roman" w:hAnsi="Times New Roman" w:cs="Times New Roman"/>
                <w:b/>
                <w:bCs/>
              </w:rPr>
              <w:t>Standards</w:t>
            </w:r>
          </w:p>
        </w:tc>
        <w:tc>
          <w:tcPr>
            <w:tcW w:w="2026" w:type="dxa"/>
            <w:shd w:val="clear" w:color="auto" w:fill="D9D9D9" w:themeFill="background1" w:themeFillShade="D9"/>
            <w:vAlign w:val="center"/>
          </w:tcPr>
          <w:p w:rsidR="003336C2" w:rsidRPr="00886830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Bayesian</w:t>
            </w:r>
          </w:p>
        </w:tc>
        <w:tc>
          <w:tcPr>
            <w:tcW w:w="1691" w:type="dxa"/>
            <w:shd w:val="clear" w:color="auto" w:fill="D9D9D9" w:themeFill="background1" w:themeFillShade="D9"/>
            <w:vAlign w:val="center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 w:rsidRPr="00840D37">
              <w:rPr>
                <w:rFonts w:ascii="Times New Roman" w:eastAsia="Times New Roman" w:hAnsi="Times New Roman" w:cs="Times New Roman"/>
                <w:b/>
                <w:bCs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-NN </w:t>
            </w:r>
          </w:p>
          <w:p w:rsidR="003336C2" w:rsidRPr="00886830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ith best k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VM</w:t>
            </w:r>
          </w:p>
        </w:tc>
        <w:tc>
          <w:tcPr>
            <w:tcW w:w="1899" w:type="dxa"/>
            <w:shd w:val="clear" w:color="auto" w:fill="D9D9D9" w:themeFill="background1" w:themeFillShade="D9"/>
            <w:vAlign w:val="center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Ensemble Classifier</w:t>
            </w:r>
          </w:p>
        </w:tc>
      </w:tr>
      <w:tr w:rsidR="00CE3DC6" w:rsidTr="00CE7EB2">
        <w:trPr>
          <w:trHeight w:val="566"/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Overall A</w:t>
            </w:r>
            <w:r w:rsidRPr="002370BF">
              <w:rPr>
                <w:rFonts w:ascii="Times New Roman" w:eastAsia="Times New Roman" w:hAnsi="Times New Roman" w:cs="Times New Roman"/>
                <w:b/>
                <w:bCs/>
              </w:rPr>
              <w:t>ccuracy (%)</w:t>
            </w:r>
          </w:p>
          <w:p w:rsidR="003336C2" w:rsidRPr="002370BF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From Confusion Matrix</w:t>
            </w:r>
          </w:p>
        </w:tc>
        <w:tc>
          <w:tcPr>
            <w:tcW w:w="2026" w:type="dxa"/>
            <w:vAlign w:val="center"/>
          </w:tcPr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</w:t>
            </w:r>
            <w:r w:rsidR="007727B7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</w:t>
            </w:r>
            <w:r w:rsidR="00B45BE5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41.6667</w:t>
            </w:r>
          </w:p>
          <w:p w:rsidR="003336C2" w:rsidRDefault="003252A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25" type="#_x0000_t75" style="width:113.25pt;height:75.75pt">
                  <v:imagedata r:id="rId30" o:title="Bayes_updated"/>
                </v:shape>
              </w:pict>
            </w:r>
          </w:p>
          <w:p w:rsidR="003336C2" w:rsidRPr="006745CB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691" w:type="dxa"/>
            <w:vAlign w:val="center"/>
          </w:tcPr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</w:t>
            </w:r>
          </w:p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</w:t>
            </w:r>
            <w:r w:rsidR="008163FD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91.6667 – k = 41</w:t>
            </w:r>
          </w:p>
          <w:p w:rsidR="003336C2" w:rsidRDefault="003252A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26" type="#_x0000_t75" style="width:107.25pt;height:72.75pt">
                  <v:imagedata r:id="rId31" o:title="MKNN_updated"/>
                </v:shape>
              </w:pict>
            </w: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3336C2" w:rsidRPr="006745CB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0" w:type="dxa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3336C2" w:rsidRDefault="008163FD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rbf</w:t>
            </w:r>
            <w:r w:rsidR="003336C2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function </w:t>
            </w:r>
          </w:p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  <w:r w:rsidR="00B45BE5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(cfitsvm) 8</w:t>
            </w:r>
            <w:r w:rsidR="008163FD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3.3333</w:t>
            </w:r>
            <w:r w:rsidR="003252A5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27" type="#_x0000_t75" style="width:108.75pt;height:73.5pt">
                  <v:imagedata r:id="rId32" o:title="rbf_updated"/>
                </v:shape>
              </w:pict>
            </w:r>
          </w:p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3336C2" w:rsidRPr="006745CB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9" w:type="dxa"/>
          </w:tcPr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3336C2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B45BE5" w:rsidRDefault="00B45BE5" w:rsidP="00B45BE5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</w:t>
            </w:r>
          </w:p>
          <w:p w:rsidR="00B45BE5" w:rsidRDefault="008163FD" w:rsidP="00B45BE5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91.6667</w:t>
            </w:r>
          </w:p>
          <w:p w:rsidR="003336C2" w:rsidRPr="006745CB" w:rsidRDefault="008163FD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>
                  <wp:extent cx="1362075" cy="923925"/>
                  <wp:effectExtent l="0" t="0" r="0" b="0"/>
                  <wp:docPr id="54" name="Picture 54" descr="C:\Users\Soudy\AppData\Local\Microsoft\Windows\INetCache\Content.Word\MKNN_updat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C:\Users\Soudy\AppData\Local\Microsoft\Windows\INetCache\Content.Word\MKNN_updat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923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3DC6" w:rsidTr="00CE7EB2">
        <w:trPr>
          <w:trHeight w:val="566"/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3336C2" w:rsidRPr="002370BF" w:rsidRDefault="003336C2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ccuracy using 2-fold Cross Validation</w:t>
            </w:r>
          </w:p>
        </w:tc>
        <w:tc>
          <w:tcPr>
            <w:tcW w:w="2026" w:type="dxa"/>
            <w:vAlign w:val="center"/>
          </w:tcPr>
          <w:p w:rsidR="003336C2" w:rsidRDefault="00CE3DC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CE3DC6" w:rsidRDefault="003252A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28" type="#_x0000_t75" style="width:105pt;height:60pt">
                  <v:imagedata r:id="rId34" o:title="K-Fold-Bayes_mean"/>
                </v:shape>
              </w:pict>
            </w:r>
          </w:p>
          <w:p w:rsidR="00CE3DC6" w:rsidRDefault="00CE3DC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CE3DC6" w:rsidRDefault="00CE3DC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CE3DC6" w:rsidRDefault="003252A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29" type="#_x0000_t75" style="width:107.25pt;height:59.25pt">
                  <v:imagedata r:id="rId35" o:title="K-Fold-Bayes_var"/>
                </v:shape>
              </w:pict>
            </w:r>
          </w:p>
          <w:p w:rsidR="00CE3DC6" w:rsidRPr="006745CB" w:rsidRDefault="00CE3DC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</w:p>
        </w:tc>
        <w:tc>
          <w:tcPr>
            <w:tcW w:w="1691" w:type="dxa"/>
            <w:vAlign w:val="center"/>
          </w:tcPr>
          <w:p w:rsidR="00CE3DC6" w:rsidRDefault="00CF2091" w:rsidP="00CE3DC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     </w:t>
            </w:r>
            <w:r w:rsidR="00CE3DC6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Mean</w:t>
            </w:r>
          </w:p>
          <w:p w:rsidR="00CE3DC6" w:rsidRDefault="003252A5" w:rsidP="00CE3DC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30" type="#_x0000_t75" style="width:114pt;height:60.75pt">
                  <v:imagedata r:id="rId36" o:title="K-Fold-mknn_mean"/>
                </v:shape>
              </w:pict>
            </w:r>
          </w:p>
          <w:p w:rsidR="00CE3DC6" w:rsidRDefault="00CE3DC6" w:rsidP="00CE3DC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3336C2" w:rsidRDefault="00CE3DC6" w:rsidP="00CE3DC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3336C2" w:rsidRDefault="003252A5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31" type="#_x0000_t75" style="width:105.75pt;height:60pt">
                  <v:imagedata r:id="rId37" o:title="K-Fold-mknn_varinace"/>
                </v:shape>
              </w:pict>
            </w:r>
          </w:p>
          <w:p w:rsidR="003336C2" w:rsidRPr="006745CB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</w:tc>
        <w:tc>
          <w:tcPr>
            <w:tcW w:w="1890" w:type="dxa"/>
          </w:tcPr>
          <w:p w:rsidR="00CF2091" w:rsidRDefault="003336C2" w:rsidP="00CF2091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</w:t>
            </w:r>
          </w:p>
          <w:p w:rsidR="00CF2091" w:rsidRDefault="00CF2091" w:rsidP="00CF2091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    </w:t>
            </w:r>
            <w:r w:rsidR="003336C2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CF2091" w:rsidRDefault="003252A5" w:rsidP="00CF2091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32" type="#_x0000_t75" style="width:115.5pt;height:66pt">
                  <v:imagedata r:id="rId38" o:title="K-Fold-svm_mean"/>
                </v:shape>
              </w:pict>
            </w:r>
          </w:p>
          <w:p w:rsidR="00CF2091" w:rsidRDefault="00CF2091" w:rsidP="00CF2091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</w:t>
            </w:r>
          </w:p>
          <w:p w:rsidR="00CF2091" w:rsidRDefault="00CF2091" w:rsidP="00CF2091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       Varinace </w:t>
            </w:r>
          </w:p>
          <w:p w:rsidR="003336C2" w:rsidRDefault="003252A5" w:rsidP="00CF2091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33" type="#_x0000_t75" style="width:111pt;height:62.25pt">
                  <v:imagedata r:id="rId39" o:title="K-Fold-svm_var"/>
                </v:shape>
              </w:pict>
            </w:r>
          </w:p>
          <w:p w:rsidR="003336C2" w:rsidRDefault="003336C2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3336C2" w:rsidRPr="006745CB" w:rsidRDefault="003336C2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9" w:type="dxa"/>
          </w:tcPr>
          <w:p w:rsidR="00697151" w:rsidRDefault="00CF1921" w:rsidP="00CF1921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  </w:t>
            </w:r>
          </w:p>
          <w:p w:rsidR="00CF1921" w:rsidRDefault="00697151" w:rsidP="00CF1921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</w:t>
            </w:r>
            <w:r w:rsidR="00CF1921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</w:t>
            </w:r>
            <w:r w:rsidR="00CF1921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CF1921" w:rsidRDefault="003252A5" w:rsidP="00CF1921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34" type="#_x0000_t75" style="width:110.25pt;height:59.25pt">
                  <v:imagedata r:id="rId40" o:title="K-Fold-maj_mean"/>
                </v:shape>
              </w:pict>
            </w:r>
          </w:p>
          <w:p w:rsidR="00CF1921" w:rsidRDefault="00CF1921" w:rsidP="00CF1921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</w:t>
            </w:r>
          </w:p>
          <w:p w:rsidR="00697151" w:rsidRDefault="00CF1921" w:rsidP="00697151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</w:t>
            </w:r>
            <w:r w:rsidR="00697151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</w:t>
            </w:r>
          </w:p>
          <w:p w:rsidR="00CF1921" w:rsidRDefault="00697151" w:rsidP="00697151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</w:t>
            </w:r>
            <w:r w:rsidR="00CF1921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Varinace </w:t>
            </w:r>
          </w:p>
          <w:p w:rsidR="003336C2" w:rsidRPr="006745CB" w:rsidRDefault="003252A5" w:rsidP="00CF1921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35" type="#_x0000_t75" style="width:105.75pt;height:58.5pt">
                  <v:imagedata r:id="rId41" o:title="K-Fold-maj_var"/>
                </v:shape>
              </w:pict>
            </w:r>
          </w:p>
        </w:tc>
      </w:tr>
    </w:tbl>
    <w:p w:rsidR="003336C2" w:rsidRDefault="003336C2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196406" w:rsidP="00196406">
      <w:pPr>
        <w:tabs>
          <w:tab w:val="left" w:pos="451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8163FD" w:rsidRDefault="008163FD" w:rsidP="008163FD">
      <w:p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</w:pPr>
      <w:r w:rsidRPr="003336C2"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 xml:space="preserve">Number of Features </w:t>
      </w: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>34</w:t>
      </w:r>
    </w:p>
    <w:p w:rsidR="008163FD" w:rsidRDefault="008163FD" w:rsidP="008163FD">
      <w:p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>TrainingSet 50(30 Cancer,20Normal)</w:t>
      </w:r>
    </w:p>
    <w:p w:rsidR="00B45BE5" w:rsidRPr="008163FD" w:rsidRDefault="008163FD" w:rsidP="008163FD">
      <w:p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>TestingSet(12Samples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50"/>
        <w:gridCol w:w="2376"/>
        <w:gridCol w:w="2388"/>
        <w:gridCol w:w="2376"/>
        <w:gridCol w:w="2376"/>
      </w:tblGrid>
      <w:tr w:rsidR="0032605C" w:rsidTr="00CE7EB2">
        <w:trPr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B45BE5" w:rsidRPr="00886830" w:rsidRDefault="00B45BE5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86830">
              <w:rPr>
                <w:rFonts w:ascii="Times New Roman" w:eastAsia="Times New Roman" w:hAnsi="Times New Roman" w:cs="Times New Roman"/>
                <w:b/>
                <w:bCs/>
              </w:rPr>
              <w:t>Standards</w:t>
            </w:r>
          </w:p>
        </w:tc>
        <w:tc>
          <w:tcPr>
            <w:tcW w:w="2026" w:type="dxa"/>
            <w:shd w:val="clear" w:color="auto" w:fill="D9D9D9" w:themeFill="background1" w:themeFillShade="D9"/>
            <w:vAlign w:val="center"/>
          </w:tcPr>
          <w:p w:rsidR="00B45BE5" w:rsidRPr="00886830" w:rsidRDefault="00B45BE5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Bayesian</w:t>
            </w:r>
          </w:p>
        </w:tc>
        <w:tc>
          <w:tcPr>
            <w:tcW w:w="1691" w:type="dxa"/>
            <w:shd w:val="clear" w:color="auto" w:fill="D9D9D9" w:themeFill="background1" w:themeFillShade="D9"/>
            <w:vAlign w:val="center"/>
          </w:tcPr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 w:rsidRPr="00840D37">
              <w:rPr>
                <w:rFonts w:ascii="Times New Roman" w:eastAsia="Times New Roman" w:hAnsi="Times New Roman" w:cs="Times New Roman"/>
                <w:b/>
                <w:bCs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-NN </w:t>
            </w:r>
          </w:p>
          <w:p w:rsidR="00B45BE5" w:rsidRPr="00886830" w:rsidRDefault="00B45BE5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ith best k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VM</w:t>
            </w:r>
          </w:p>
        </w:tc>
        <w:tc>
          <w:tcPr>
            <w:tcW w:w="1899" w:type="dxa"/>
            <w:shd w:val="clear" w:color="auto" w:fill="D9D9D9" w:themeFill="background1" w:themeFillShade="D9"/>
            <w:vAlign w:val="center"/>
          </w:tcPr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Ensemble Classifier</w:t>
            </w:r>
          </w:p>
        </w:tc>
      </w:tr>
      <w:tr w:rsidR="0032605C" w:rsidTr="00CE7EB2">
        <w:trPr>
          <w:trHeight w:val="566"/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Overall A</w:t>
            </w:r>
            <w:r w:rsidRPr="002370BF">
              <w:rPr>
                <w:rFonts w:ascii="Times New Roman" w:eastAsia="Times New Roman" w:hAnsi="Times New Roman" w:cs="Times New Roman"/>
                <w:b/>
                <w:bCs/>
              </w:rPr>
              <w:t>ccuracy (%)</w:t>
            </w:r>
          </w:p>
          <w:p w:rsidR="00B45BE5" w:rsidRPr="002370BF" w:rsidRDefault="00B45BE5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From Confusion Matrix</w:t>
            </w:r>
          </w:p>
        </w:tc>
        <w:tc>
          <w:tcPr>
            <w:tcW w:w="2026" w:type="dxa"/>
            <w:vAlign w:val="center"/>
          </w:tcPr>
          <w:p w:rsidR="00B45BE5" w:rsidRDefault="00B45BE5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     </w:t>
            </w:r>
            <w:r w:rsidR="008163FD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5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0</w:t>
            </w:r>
          </w:p>
          <w:p w:rsidR="00B45BE5" w:rsidRDefault="003252A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36" type="#_x0000_t75" style="width:114.75pt;height:75.75pt">
                  <v:imagedata r:id="rId42" o:title="Bayes_updated34"/>
                </v:shape>
              </w:pict>
            </w:r>
          </w:p>
          <w:p w:rsidR="00B45BE5" w:rsidRPr="006745CB" w:rsidRDefault="00B45BE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691" w:type="dxa"/>
            <w:vAlign w:val="center"/>
          </w:tcPr>
          <w:p w:rsidR="00B45BE5" w:rsidRDefault="00B45BE5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B45BE5" w:rsidRDefault="00B45BE5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B45BE5" w:rsidRDefault="00B45BE5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</w:t>
            </w:r>
          </w:p>
          <w:p w:rsidR="00196406" w:rsidRDefault="00196406" w:rsidP="0019640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91.6667 – k = 41</w:t>
            </w:r>
          </w:p>
          <w:p w:rsidR="00B45BE5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>
                  <wp:extent cx="1362075" cy="923925"/>
                  <wp:effectExtent l="0" t="0" r="0" b="0"/>
                  <wp:docPr id="55" name="Picture 55" descr="C:\Users\Soudy\AppData\Local\Microsoft\Windows\INetCache\Content.Word\MKNN_updat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C:\Users\Soudy\AppData\Local\Microsoft\Windows\INetCache\Content.Word\MKNN_updat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923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B45BE5" w:rsidRPr="006745CB" w:rsidRDefault="00B45BE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0" w:type="dxa"/>
          </w:tcPr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196406" w:rsidRDefault="00196406" w:rsidP="0019640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rbf function </w:t>
            </w:r>
          </w:p>
          <w:p w:rsidR="00B45BE5" w:rsidRDefault="00196406" w:rsidP="0019640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(cfitsvm) 83.3333</w:t>
            </w:r>
          </w:p>
          <w:p w:rsidR="00B45BE5" w:rsidRDefault="00B45BE5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43A9598" wp14:editId="4689AC1B">
                  <wp:extent cx="1285875" cy="885825"/>
                  <wp:effectExtent l="0" t="0" r="0" b="0"/>
                  <wp:docPr id="47" name="Picture 47" descr="C:\Users\Soudy\AppData\Local\Microsoft\Windows\INetCache\Content.Word\SVM_sigmoid3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C:\Users\Soudy\AppData\Local\Microsoft\Windows\INetCache\Content.Word\SVM_sigmoid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87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45BE5" w:rsidRPr="006745CB" w:rsidRDefault="00B45BE5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9" w:type="dxa"/>
          </w:tcPr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</w:t>
            </w:r>
          </w:p>
          <w:p w:rsidR="00B45BE5" w:rsidRPr="006745CB" w:rsidRDefault="00196406" w:rsidP="0019640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  91.6667 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5B39A259" wp14:editId="4D161051">
                  <wp:extent cx="1362075" cy="923925"/>
                  <wp:effectExtent l="0" t="0" r="0" b="0"/>
                  <wp:docPr id="56" name="Picture 56" descr="C:\Users\Soudy\AppData\Local\Microsoft\Windows\INetCache\Content.Word\MKNN_updat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C:\Users\Soudy\AppData\Local\Microsoft\Windows\INetCache\Content.Word\MKNN_updat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923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605C" w:rsidTr="00CE7EB2">
        <w:trPr>
          <w:trHeight w:val="566"/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B45BE5" w:rsidRPr="002370BF" w:rsidRDefault="00B45BE5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ccuracy using 2-fold Cross Validation</w:t>
            </w:r>
          </w:p>
        </w:tc>
        <w:tc>
          <w:tcPr>
            <w:tcW w:w="2026" w:type="dxa"/>
            <w:vAlign w:val="center"/>
          </w:tcPr>
          <w:p w:rsidR="001702F7" w:rsidRDefault="001702F7" w:rsidP="001702F7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1702F7" w:rsidRDefault="003252A5" w:rsidP="001702F7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37" type="#_x0000_t75" style="width:128.25pt;height:71.25pt">
                  <v:imagedata r:id="rId43" o:title="K-Fold-maj_mean34"/>
                </v:shape>
              </w:pict>
            </w:r>
          </w:p>
          <w:p w:rsidR="001702F7" w:rsidRDefault="001702F7" w:rsidP="001702F7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1702F7" w:rsidRDefault="001702F7" w:rsidP="001702F7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32605C" w:rsidRDefault="003252A5" w:rsidP="001702F7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38" type="#_x0000_t75" style="width:123pt;height:69pt">
                  <v:imagedata r:id="rId44" o:title="K-Fold-maj_var34"/>
                </v:shape>
              </w:pict>
            </w:r>
          </w:p>
          <w:p w:rsidR="001702F7" w:rsidRDefault="001702F7" w:rsidP="001702F7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B45BE5" w:rsidRPr="006745CB" w:rsidRDefault="00B45BE5" w:rsidP="001702F7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</w:p>
        </w:tc>
        <w:tc>
          <w:tcPr>
            <w:tcW w:w="1691" w:type="dxa"/>
            <w:vAlign w:val="center"/>
          </w:tcPr>
          <w:p w:rsidR="0032605C" w:rsidRDefault="0032605C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32605C" w:rsidRDefault="0032605C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32605C" w:rsidRDefault="0032605C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32605C" w:rsidRDefault="003252A5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39" type="#_x0000_t75" style="width:129pt;height:69.75pt">
                  <v:imagedata r:id="rId45" o:title="K-Fold-mknn_mean"/>
                </v:shape>
              </w:pict>
            </w:r>
          </w:p>
          <w:p w:rsidR="0032605C" w:rsidRDefault="0032605C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32605C" w:rsidRDefault="0032605C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B45BE5" w:rsidRDefault="003252A5" w:rsidP="0032605C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40" type="#_x0000_t75" style="width:129pt;height:68.25pt">
                  <v:imagedata r:id="rId46" o:title="K-Fold-mknn_varinace34"/>
                </v:shape>
              </w:pict>
            </w:r>
          </w:p>
          <w:p w:rsidR="00B45BE5" w:rsidRDefault="00B45BE5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B45BE5" w:rsidRDefault="0032605C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B45BE5" w:rsidRDefault="00B45BE5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B45BE5" w:rsidRPr="006745CB" w:rsidRDefault="00B45BE5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</w:tc>
        <w:tc>
          <w:tcPr>
            <w:tcW w:w="1890" w:type="dxa"/>
          </w:tcPr>
          <w:p w:rsidR="00B45BE5" w:rsidRDefault="00B45BE5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</w:t>
            </w:r>
          </w:p>
          <w:p w:rsidR="00B45BE5" w:rsidRDefault="00B45BE5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32605C" w:rsidRDefault="0032605C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32605C" w:rsidRDefault="003252A5" w:rsidP="0032605C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44" type="#_x0000_t75" style="width:128.25pt;height:69pt">
                  <v:imagedata r:id="rId47" o:title="K-Fold-svm_mean34"/>
                </v:shape>
              </w:pict>
            </w:r>
          </w:p>
          <w:p w:rsidR="0032605C" w:rsidRDefault="0032605C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32605C" w:rsidRDefault="0032605C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B45BE5" w:rsidRPr="006745CB" w:rsidRDefault="003252A5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43" type="#_x0000_t75" style="width:126.75pt;height:70.5pt">
                  <v:imagedata r:id="rId48" o:title="K-Fold-svm_var34"/>
                </v:shape>
              </w:pict>
            </w:r>
          </w:p>
        </w:tc>
        <w:tc>
          <w:tcPr>
            <w:tcW w:w="1899" w:type="dxa"/>
          </w:tcPr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</w:p>
          <w:p w:rsidR="00B45BE5" w:rsidRDefault="00B45BE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</w:p>
          <w:p w:rsidR="0032605C" w:rsidRDefault="0032605C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32605C" w:rsidRDefault="003252A5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41" type="#_x0000_t75" style="width:128.25pt;height:70.5pt">
                  <v:imagedata r:id="rId49" o:title="K-Fold-maj_mean34"/>
                </v:shape>
              </w:pict>
            </w:r>
          </w:p>
          <w:p w:rsidR="0032605C" w:rsidRDefault="0032605C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32605C" w:rsidRDefault="0032605C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B45BE5" w:rsidRPr="006745CB" w:rsidRDefault="003252A5" w:rsidP="0032605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42" type="#_x0000_t75" style="width:125.25pt;height:70.5pt">
                  <v:imagedata r:id="rId50" o:title="K-Fold-maj_var34"/>
                </v:shape>
              </w:pict>
            </w:r>
          </w:p>
        </w:tc>
      </w:tr>
    </w:tbl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196406" w:rsidRDefault="00196406" w:rsidP="00196406">
      <w:p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</w:pPr>
      <w:r w:rsidRPr="003336C2"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 xml:space="preserve">Number of Features </w:t>
      </w: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>61</w:t>
      </w:r>
    </w:p>
    <w:p w:rsidR="00196406" w:rsidRDefault="00196406" w:rsidP="00196406">
      <w:p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>TrainingSet 50(30 Cancer,20Normal)</w:t>
      </w:r>
    </w:p>
    <w:p w:rsidR="00B45BE5" w:rsidRPr="00196406" w:rsidRDefault="00670655" w:rsidP="00670655">
      <w:pPr>
        <w:tabs>
          <w:tab w:val="left" w:pos="1635"/>
          <w:tab w:val="center" w:pos="517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ab/>
      </w:r>
      <w:r w:rsidR="00196406"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24"/>
        </w:rPr>
        <w:t>TestingSet(12Samples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60"/>
        <w:gridCol w:w="2361"/>
        <w:gridCol w:w="2373"/>
        <w:gridCol w:w="2399"/>
        <w:gridCol w:w="2373"/>
      </w:tblGrid>
      <w:tr w:rsidR="00196406" w:rsidTr="00CE7EB2">
        <w:trPr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196406" w:rsidRPr="00886830" w:rsidRDefault="00196406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86830">
              <w:rPr>
                <w:rFonts w:ascii="Times New Roman" w:eastAsia="Times New Roman" w:hAnsi="Times New Roman" w:cs="Times New Roman"/>
                <w:b/>
                <w:bCs/>
              </w:rPr>
              <w:t>Standards</w:t>
            </w:r>
          </w:p>
        </w:tc>
        <w:tc>
          <w:tcPr>
            <w:tcW w:w="2026" w:type="dxa"/>
            <w:shd w:val="clear" w:color="auto" w:fill="D9D9D9" w:themeFill="background1" w:themeFillShade="D9"/>
            <w:vAlign w:val="center"/>
          </w:tcPr>
          <w:p w:rsidR="00196406" w:rsidRPr="00886830" w:rsidRDefault="00196406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Bayesian</w:t>
            </w:r>
          </w:p>
        </w:tc>
        <w:tc>
          <w:tcPr>
            <w:tcW w:w="1691" w:type="dxa"/>
            <w:shd w:val="clear" w:color="auto" w:fill="D9D9D9" w:themeFill="background1" w:themeFillShade="D9"/>
            <w:vAlign w:val="center"/>
          </w:tcPr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</w:t>
            </w:r>
            <w:r w:rsidRPr="00840D37">
              <w:rPr>
                <w:rFonts w:ascii="Times New Roman" w:eastAsia="Times New Roman" w:hAnsi="Times New Roman" w:cs="Times New Roman"/>
                <w:b/>
                <w:bCs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-NN </w:t>
            </w:r>
          </w:p>
          <w:p w:rsidR="00196406" w:rsidRPr="00886830" w:rsidRDefault="00196406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ith best k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VM</w:t>
            </w:r>
          </w:p>
        </w:tc>
        <w:tc>
          <w:tcPr>
            <w:tcW w:w="1899" w:type="dxa"/>
            <w:shd w:val="clear" w:color="auto" w:fill="D9D9D9" w:themeFill="background1" w:themeFillShade="D9"/>
            <w:vAlign w:val="center"/>
          </w:tcPr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Ensemble Classifier</w:t>
            </w:r>
          </w:p>
        </w:tc>
      </w:tr>
      <w:tr w:rsidR="00196406" w:rsidTr="00CE7EB2">
        <w:trPr>
          <w:trHeight w:val="566"/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Overall A</w:t>
            </w:r>
            <w:r w:rsidRPr="002370BF">
              <w:rPr>
                <w:rFonts w:ascii="Times New Roman" w:eastAsia="Times New Roman" w:hAnsi="Times New Roman" w:cs="Times New Roman"/>
                <w:b/>
                <w:bCs/>
              </w:rPr>
              <w:t>ccuracy (%)</w:t>
            </w:r>
          </w:p>
          <w:p w:rsidR="00196406" w:rsidRPr="002370BF" w:rsidRDefault="00196406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From Confusion Matrix</w:t>
            </w:r>
          </w:p>
        </w:tc>
        <w:tc>
          <w:tcPr>
            <w:tcW w:w="2026" w:type="dxa"/>
            <w:vAlign w:val="center"/>
          </w:tcPr>
          <w:p w:rsidR="00196406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      75</w:t>
            </w:r>
          </w:p>
          <w:p w:rsidR="00196406" w:rsidRDefault="003252A5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46" type="#_x0000_t75" style="width:113.25pt;height:75.75pt">
                  <v:imagedata r:id="rId51" o:title="Bayes_updated61"/>
                </v:shape>
              </w:pict>
            </w:r>
          </w:p>
          <w:p w:rsidR="00196406" w:rsidRPr="006745CB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691" w:type="dxa"/>
            <w:vAlign w:val="center"/>
          </w:tcPr>
          <w:p w:rsidR="00196406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196406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196406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</w:t>
            </w:r>
          </w:p>
          <w:p w:rsidR="00196406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91.6667 – k = 41</w:t>
            </w:r>
          </w:p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C868487" wp14:editId="3F970835">
                  <wp:extent cx="1362075" cy="923925"/>
                  <wp:effectExtent l="0" t="0" r="0" b="0"/>
                  <wp:docPr id="57" name="Picture 57" descr="C:\Users\Soudy\AppData\Local\Microsoft\Windows\INetCache\Content.Word\MKNN_updat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C:\Users\Soudy\AppData\Local\Microsoft\Windows\INetCache\Content.Word\MKNN_updat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923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</w:p>
          <w:p w:rsidR="00196406" w:rsidRPr="006745CB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0" w:type="dxa"/>
          </w:tcPr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rbf function </w:t>
            </w:r>
          </w:p>
          <w:p w:rsidR="00196406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(cfitsvm) 83.3333</w:t>
            </w:r>
          </w:p>
          <w:p w:rsidR="00196406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022B8F1" wp14:editId="6F1DA74D">
                  <wp:extent cx="1285875" cy="885825"/>
                  <wp:effectExtent l="0" t="0" r="0" b="0"/>
                  <wp:docPr id="58" name="Picture 58" descr="C:\Users\Soudy\AppData\Local\Microsoft\Windows\INetCache\Content.Word\SVM_sigmoid3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C:\Users\Soudy\AppData\Local\Microsoft\Windows\INetCache\Content.Word\SVM_sigmoid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875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96406" w:rsidRPr="006745CB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9" w:type="dxa"/>
          </w:tcPr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</w:t>
            </w:r>
          </w:p>
          <w:p w:rsidR="00196406" w:rsidRPr="006745CB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   91.6667 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5FA82630" wp14:editId="50CDEAF5">
                  <wp:extent cx="1362075" cy="923925"/>
                  <wp:effectExtent l="0" t="0" r="0" b="0"/>
                  <wp:docPr id="59" name="Picture 59" descr="C:\Users\Soudy\AppData\Local\Microsoft\Windows\INetCache\Content.Word\MKNN_updat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C:\Users\Soudy\AppData\Local\Microsoft\Windows\INetCache\Content.Word\MKNN_updat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923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6406" w:rsidTr="00CE7EB2">
        <w:trPr>
          <w:trHeight w:val="566"/>
          <w:jc w:val="center"/>
        </w:trPr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196406" w:rsidRPr="002370BF" w:rsidRDefault="00196406" w:rsidP="00CE7EB2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Accuracy using 2-fold Cross Validation</w:t>
            </w:r>
          </w:p>
        </w:tc>
        <w:tc>
          <w:tcPr>
            <w:tcW w:w="2026" w:type="dxa"/>
            <w:vAlign w:val="center"/>
          </w:tcPr>
          <w:p w:rsidR="00DD6299" w:rsidRDefault="00DD6299" w:rsidP="00DD6299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DD6299" w:rsidRDefault="00DD6299" w:rsidP="00DD6299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DD6299" w:rsidRDefault="006842BC" w:rsidP="00DD6299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47" type="#_x0000_t75" style="width:123.75pt;height:69.75pt">
                  <v:imagedata r:id="rId52" o:title="K-Fold-Bayes_mean.61"/>
                </v:shape>
              </w:pict>
            </w:r>
          </w:p>
          <w:p w:rsidR="00DD6299" w:rsidRDefault="00DD6299" w:rsidP="00DD6299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DD6299" w:rsidRDefault="00DD6299" w:rsidP="00DD6299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DD6299" w:rsidRDefault="006842BC" w:rsidP="00DD6299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48" type="#_x0000_t75" style="width:126pt;height:70.5pt">
                  <v:imagedata r:id="rId53" o:title="K-Fold-Bayes_var61"/>
                </v:shape>
              </w:pict>
            </w:r>
          </w:p>
          <w:p w:rsidR="00DD6299" w:rsidRDefault="00DD6299" w:rsidP="00DD6299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DD6299" w:rsidRDefault="00DD6299" w:rsidP="00DD6299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196406" w:rsidRPr="006745CB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</w:p>
        </w:tc>
        <w:tc>
          <w:tcPr>
            <w:tcW w:w="1691" w:type="dxa"/>
            <w:vAlign w:val="center"/>
          </w:tcPr>
          <w:p w:rsidR="00196406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196406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DD6299" w:rsidRDefault="006842BC" w:rsidP="006842BC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           </w:t>
            </w:r>
            <w:r w:rsidR="00DD6299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DD6299" w:rsidRDefault="006842BC" w:rsidP="00DD6299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49" type="#_x0000_t75" style="width:125.25pt;height:69.75pt">
                  <v:imagedata r:id="rId54" o:title="K-Fold-mknn_mean61"/>
                </v:shape>
              </w:pict>
            </w:r>
          </w:p>
          <w:p w:rsidR="00DD6299" w:rsidRDefault="00DD6299" w:rsidP="00DD6299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DD6299" w:rsidRDefault="00DD6299" w:rsidP="00DD6299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DD6299" w:rsidRDefault="006842BC" w:rsidP="00DD6299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50" type="#_x0000_t75" style="width:126.75pt;height:70.5pt">
                  <v:imagedata r:id="rId55" o:title="K-Fold-mknn_varinace61"/>
                </v:shape>
              </w:pict>
            </w:r>
          </w:p>
          <w:p w:rsidR="00DD6299" w:rsidRDefault="00DD6299" w:rsidP="00DD6299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DD6299" w:rsidRDefault="00DD6299" w:rsidP="00DD6299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196406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196406" w:rsidRPr="006745CB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</w:tc>
        <w:tc>
          <w:tcPr>
            <w:tcW w:w="1890" w:type="dxa"/>
          </w:tcPr>
          <w:p w:rsidR="00196406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     </w:t>
            </w:r>
          </w:p>
          <w:p w:rsidR="00196406" w:rsidRDefault="00196406" w:rsidP="00CE7EB2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DD6299" w:rsidRDefault="006842BC" w:rsidP="006842BC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          </w:t>
            </w:r>
            <w:r w:rsidR="00DD6299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DD6299" w:rsidRDefault="006842BC" w:rsidP="00DD6299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45" type="#_x0000_t75" style="width:125.25pt;height:1in">
                  <v:imagedata r:id="rId56" o:title="K-Fold-svm_mean61"/>
                </v:shape>
              </w:pict>
            </w:r>
          </w:p>
          <w:p w:rsidR="00DD6299" w:rsidRDefault="00DD6299" w:rsidP="00DD6299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DD6299" w:rsidRDefault="00DD6299" w:rsidP="006842B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</w:p>
          <w:p w:rsidR="00DD6299" w:rsidRDefault="006842BC" w:rsidP="00DD6299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pict>
                <v:shape id="_x0000_i1052" type="#_x0000_t75" style="width:128.25pt;height:70.5pt">
                  <v:imagedata r:id="rId57" o:title="K-Fold-svm_var61"/>
                </v:shape>
              </w:pict>
            </w:r>
          </w:p>
          <w:p w:rsidR="00DD6299" w:rsidRDefault="00DD6299" w:rsidP="00DD6299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196406" w:rsidRPr="006745CB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1899" w:type="dxa"/>
          </w:tcPr>
          <w:p w:rsidR="00196406" w:rsidRDefault="00196406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</w:p>
          <w:p w:rsidR="00196406" w:rsidRDefault="00196406" w:rsidP="00DD6299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DD6299" w:rsidRDefault="006842BC" w:rsidP="006842BC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                   </w:t>
            </w:r>
            <w:r w:rsidR="00DD6299"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>Mean</w:t>
            </w:r>
          </w:p>
          <w:p w:rsidR="00DD6299" w:rsidRDefault="006842BC" w:rsidP="00DD6299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53" type="#_x0000_t75" style="width:126.75pt;height:71.25pt">
                  <v:imagedata r:id="rId58" o:title="K-Fold-maj_mean61"/>
                </v:shape>
              </w:pict>
            </w:r>
          </w:p>
          <w:p w:rsidR="00DD6299" w:rsidRDefault="00DD6299" w:rsidP="00DD6299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</w:p>
          <w:p w:rsidR="00DD6299" w:rsidRDefault="00DD6299" w:rsidP="006842BC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t xml:space="preserve">Varinace </w:t>
            </w: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 xml:space="preserve">       </w:t>
            </w:r>
          </w:p>
          <w:p w:rsidR="00196406" w:rsidRPr="006745CB" w:rsidRDefault="006842BC" w:rsidP="00CE7EB2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  <w:rtl/>
                <w:lang w:bidi="ar-EG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  <w:lang w:bidi="ar-EG"/>
              </w:rPr>
              <w:pict>
                <v:shape id="_x0000_i1051" type="#_x0000_t75" style="width:125.25pt;height:71.25pt">
                  <v:imagedata r:id="rId59" o:title="K-Fold-maj_var61"/>
                </v:shape>
              </w:pict>
            </w:r>
          </w:p>
        </w:tc>
      </w:tr>
    </w:tbl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B45BE5" w:rsidRPr="00DF1719" w:rsidRDefault="00B45BE5" w:rsidP="00CA150A">
      <w:pPr>
        <w:rPr>
          <w:rFonts w:ascii="Times New Roman" w:hAnsi="Times New Roman" w:cs="Times New Roman"/>
          <w:sz w:val="24"/>
          <w:szCs w:val="24"/>
        </w:rPr>
      </w:pPr>
    </w:p>
    <w:p w:rsidR="00CA150A" w:rsidRDefault="00CA150A" w:rsidP="00CA150A">
      <w:pPr>
        <w:pStyle w:val="Heading1"/>
        <w:tabs>
          <w:tab w:val="clear" w:pos="216"/>
          <w:tab w:val="clear" w:pos="3294"/>
          <w:tab w:val="left" w:pos="2250"/>
          <w:tab w:val="left" w:pos="3330"/>
          <w:tab w:val="num" w:pos="4590"/>
        </w:tabs>
        <w:ind w:left="4140"/>
        <w:jc w:val="left"/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lastRenderedPageBreak/>
        <w:t>Conclusion</w:t>
      </w:r>
    </w:p>
    <w:p w:rsidR="00A81BB0" w:rsidRPr="00B60B0C" w:rsidRDefault="00F86DB0" w:rsidP="00FD6E1A">
      <w:pPr>
        <w:jc w:val="both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sz w:val="24"/>
          <w:szCs w:val="24"/>
        </w:rPr>
        <w:t>With number of Features 25 out of 61 features extracted from p</w:t>
      </w:r>
      <w:r w:rsidR="00366BA0">
        <w:rPr>
          <w:rFonts w:ascii="Times New Roman" w:hAnsi="Times New Roman" w:cs="Times New Roman"/>
          <w:sz w:val="24"/>
          <w:szCs w:val="24"/>
        </w:rPr>
        <w:t xml:space="preserve">rincipal </w:t>
      </w:r>
      <w:r>
        <w:rPr>
          <w:rFonts w:ascii="Times New Roman" w:hAnsi="Times New Roman" w:cs="Times New Roman"/>
          <w:sz w:val="24"/>
          <w:szCs w:val="24"/>
        </w:rPr>
        <w:t>c</w:t>
      </w:r>
      <w:r w:rsidR="00366BA0">
        <w:rPr>
          <w:rFonts w:ascii="Times New Roman" w:hAnsi="Times New Roman" w:cs="Times New Roman"/>
          <w:sz w:val="24"/>
          <w:szCs w:val="24"/>
        </w:rPr>
        <w:t xml:space="preserve">omponent </w:t>
      </w:r>
      <w:r>
        <w:rPr>
          <w:rFonts w:ascii="Times New Roman" w:hAnsi="Times New Roman" w:cs="Times New Roman"/>
          <w:sz w:val="24"/>
          <w:szCs w:val="24"/>
        </w:rPr>
        <w:t>a</w:t>
      </w:r>
      <w:r w:rsidR="00366BA0">
        <w:rPr>
          <w:rFonts w:ascii="Times New Roman" w:hAnsi="Times New Roman" w:cs="Times New Roman"/>
          <w:sz w:val="24"/>
          <w:szCs w:val="24"/>
        </w:rPr>
        <w:t>nalysis</w:t>
      </w:r>
      <w:r>
        <w:rPr>
          <w:rFonts w:ascii="Times New Roman" w:hAnsi="Times New Roman" w:cs="Times New Roman"/>
          <w:sz w:val="24"/>
          <w:szCs w:val="24"/>
        </w:rPr>
        <w:t xml:space="preserve"> it gives the best accuracies for the 3 classifiers, however we used 2 naïve </w:t>
      </w:r>
      <w:r w:rsidR="00366BA0">
        <w:rPr>
          <w:rFonts w:ascii="Times New Roman" w:hAnsi="Times New Roman" w:cs="Times New Roman"/>
          <w:sz w:val="24"/>
          <w:szCs w:val="24"/>
        </w:rPr>
        <w:t>classifiers (Bayesian,</w:t>
      </w:r>
      <w:r>
        <w:rPr>
          <w:rFonts w:ascii="Times New Roman" w:hAnsi="Times New Roman" w:cs="Times New Roman"/>
          <w:sz w:val="24"/>
          <w:szCs w:val="24"/>
        </w:rPr>
        <w:t xml:space="preserve"> modified k nearest neighbor</w:t>
      </w:r>
      <w:r w:rsidR="00366BA0">
        <w:rPr>
          <w:rFonts w:ascii="Times New Roman" w:hAnsi="Times New Roman" w:cs="Times New Roman"/>
          <w:sz w:val="24"/>
          <w:szCs w:val="24"/>
        </w:rPr>
        <w:t>) with support vector machine which gives the highest accuracy as it was expected.</w:t>
      </w:r>
    </w:p>
    <w:sectPr w:rsidR="00A81BB0" w:rsidRPr="00B60B0C" w:rsidSect="00187219">
      <w:headerReference w:type="default" r:id="rId60"/>
      <w:footerReference w:type="default" r:id="rId61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52A5" w:rsidRDefault="003252A5" w:rsidP="007A50A4">
      <w:pPr>
        <w:spacing w:after="0" w:line="240" w:lineRule="auto"/>
      </w:pPr>
      <w:r>
        <w:separator/>
      </w:r>
    </w:p>
  </w:endnote>
  <w:endnote w:type="continuationSeparator" w:id="0">
    <w:p w:rsidR="003252A5" w:rsidRDefault="003252A5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81BB0" w:rsidRDefault="002167C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09695C">
          <w:instrText xml:space="preserve"> PAGE   \* MERGEFORMAT </w:instrText>
        </w:r>
        <w:r>
          <w:fldChar w:fldCharType="separate"/>
        </w:r>
        <w:r w:rsidR="00125CB6">
          <w:rPr>
            <w:noProof/>
          </w:rPr>
          <w:t>6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:rsidR="00A81BB0" w:rsidRDefault="00A81B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52A5" w:rsidRDefault="003252A5" w:rsidP="007A50A4">
      <w:pPr>
        <w:spacing w:after="0" w:line="240" w:lineRule="auto"/>
      </w:pPr>
      <w:r>
        <w:separator/>
      </w:r>
    </w:p>
  </w:footnote>
  <w:footnote w:type="continuationSeparator" w:id="0">
    <w:p w:rsidR="003252A5" w:rsidRDefault="003252A5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:rsidTr="00E47A69">
      <w:trPr>
        <w:trHeight w:val="288"/>
      </w:trPr>
      <w:tc>
        <w:tcPr>
          <w:tcW w:w="8935" w:type="dxa"/>
        </w:tcPr>
        <w:p w:rsidR="00A81BB0" w:rsidRPr="007A50A4" w:rsidRDefault="003252A5" w:rsidP="00472E00">
          <w:pPr>
            <w:pStyle w:val="Header"/>
            <w:jc w:val="right"/>
            <w:rPr>
              <w:rFonts w:asciiTheme="majorHAnsi" w:eastAsiaTheme="majorEastAsia" w:hAnsiTheme="majorHAnsi" w:cstheme="majorBidi"/>
              <w:sz w:val="28"/>
              <w:szCs w:val="36"/>
            </w:rPr>
          </w:pPr>
          <w:sdt>
            <w:sdtPr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24"/>
                <w:szCs w:val="20"/>
                <w:lang w:val="tr-TR" w:eastAsia="tr-TR"/>
              </w:rPr>
              <w:alias w:val="Title"/>
              <w:id w:val="77761602"/>
              <w:placeholder>
                <w:docPart w:val="DA06BD7BD622431599ECB7121D5CAA4E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472E00" w:rsidRPr="00D32C05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>Colon Cancer Diagnosis System</w:t>
              </w:r>
            </w:sdtContent>
          </w:sdt>
        </w:p>
      </w:tc>
      <w:tc>
        <w:tcPr>
          <w:tcW w:w="1645" w:type="dxa"/>
        </w:tcPr>
        <w:p w:rsidR="00A81BB0" w:rsidRPr="007A50A4" w:rsidRDefault="00D6571A" w:rsidP="0033311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2016/17</w:t>
          </w:r>
        </w:p>
      </w:tc>
    </w:tr>
  </w:tbl>
  <w:p w:rsidR="00A81BB0" w:rsidRPr="007A50A4" w:rsidRDefault="00A81BB0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795A7E"/>
    <w:multiLevelType w:val="hybridMultilevel"/>
    <w:tmpl w:val="5C8CF8BC"/>
    <w:lvl w:ilvl="0" w:tplc="8FB0F39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189603E"/>
    <w:multiLevelType w:val="multilevel"/>
    <w:tmpl w:val="5D364D02"/>
    <w:lvl w:ilvl="0">
      <w:start w:val="1"/>
      <w:numFmt w:val="upperRoman"/>
      <w:pStyle w:val="Heading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8"/>
        <w:szCs w:val="28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yNDQ3MjYxMjI0NjNU0lEKTi0uzszPAykwrAUAdPUJ+iwAAAA="/>
  </w:docVars>
  <w:rsids>
    <w:rsidRoot w:val="005D1C8F"/>
    <w:rsid w:val="000109F9"/>
    <w:rsid w:val="0006457E"/>
    <w:rsid w:val="00067640"/>
    <w:rsid w:val="000733E3"/>
    <w:rsid w:val="0009695C"/>
    <w:rsid w:val="000D5D48"/>
    <w:rsid w:val="001101D6"/>
    <w:rsid w:val="00114E72"/>
    <w:rsid w:val="001160A1"/>
    <w:rsid w:val="00125CB6"/>
    <w:rsid w:val="001614D4"/>
    <w:rsid w:val="001702F7"/>
    <w:rsid w:val="00187219"/>
    <w:rsid w:val="00196406"/>
    <w:rsid w:val="002167C7"/>
    <w:rsid w:val="0024022D"/>
    <w:rsid w:val="002A0DF4"/>
    <w:rsid w:val="002A2B62"/>
    <w:rsid w:val="002C4B7C"/>
    <w:rsid w:val="002E03BE"/>
    <w:rsid w:val="00310E51"/>
    <w:rsid w:val="003110BB"/>
    <w:rsid w:val="003252A5"/>
    <w:rsid w:val="0032605C"/>
    <w:rsid w:val="00333116"/>
    <w:rsid w:val="003336C2"/>
    <w:rsid w:val="003434EB"/>
    <w:rsid w:val="003614B1"/>
    <w:rsid w:val="00366BA0"/>
    <w:rsid w:val="00373CB0"/>
    <w:rsid w:val="00376732"/>
    <w:rsid w:val="003A606B"/>
    <w:rsid w:val="003E5253"/>
    <w:rsid w:val="003F4CCE"/>
    <w:rsid w:val="004032AD"/>
    <w:rsid w:val="0043239E"/>
    <w:rsid w:val="00434BC9"/>
    <w:rsid w:val="00445D51"/>
    <w:rsid w:val="004622D2"/>
    <w:rsid w:val="00464C31"/>
    <w:rsid w:val="004652C0"/>
    <w:rsid w:val="00472E00"/>
    <w:rsid w:val="004B28C4"/>
    <w:rsid w:val="004B4A67"/>
    <w:rsid w:val="004C0FB2"/>
    <w:rsid w:val="004F73FD"/>
    <w:rsid w:val="00504098"/>
    <w:rsid w:val="00526F6D"/>
    <w:rsid w:val="00551E74"/>
    <w:rsid w:val="005619AB"/>
    <w:rsid w:val="00572369"/>
    <w:rsid w:val="0058429B"/>
    <w:rsid w:val="005A2443"/>
    <w:rsid w:val="005A5AA8"/>
    <w:rsid w:val="005A65AF"/>
    <w:rsid w:val="005C2003"/>
    <w:rsid w:val="005D1C8F"/>
    <w:rsid w:val="005D456B"/>
    <w:rsid w:val="005E399E"/>
    <w:rsid w:val="005E45DB"/>
    <w:rsid w:val="005E4A11"/>
    <w:rsid w:val="005F39CE"/>
    <w:rsid w:val="00606A66"/>
    <w:rsid w:val="006102D6"/>
    <w:rsid w:val="006133CE"/>
    <w:rsid w:val="00627192"/>
    <w:rsid w:val="00643EB8"/>
    <w:rsid w:val="0066116D"/>
    <w:rsid w:val="00670655"/>
    <w:rsid w:val="00681E6D"/>
    <w:rsid w:val="006842BC"/>
    <w:rsid w:val="00697151"/>
    <w:rsid w:val="006C0420"/>
    <w:rsid w:val="006D645D"/>
    <w:rsid w:val="006E0CFB"/>
    <w:rsid w:val="006E2182"/>
    <w:rsid w:val="006E5519"/>
    <w:rsid w:val="006F25FF"/>
    <w:rsid w:val="006F396B"/>
    <w:rsid w:val="006F65D3"/>
    <w:rsid w:val="00706BAB"/>
    <w:rsid w:val="00707592"/>
    <w:rsid w:val="007402ED"/>
    <w:rsid w:val="00742B70"/>
    <w:rsid w:val="00764984"/>
    <w:rsid w:val="007727B7"/>
    <w:rsid w:val="00776195"/>
    <w:rsid w:val="007A50A4"/>
    <w:rsid w:val="007C6AFF"/>
    <w:rsid w:val="007E68F3"/>
    <w:rsid w:val="007E7841"/>
    <w:rsid w:val="007F56F4"/>
    <w:rsid w:val="00814398"/>
    <w:rsid w:val="008163FD"/>
    <w:rsid w:val="00840D37"/>
    <w:rsid w:val="00862FC3"/>
    <w:rsid w:val="008701C3"/>
    <w:rsid w:val="008706C4"/>
    <w:rsid w:val="008C2D6B"/>
    <w:rsid w:val="008D145B"/>
    <w:rsid w:val="0092236C"/>
    <w:rsid w:val="00952C4A"/>
    <w:rsid w:val="00955AE2"/>
    <w:rsid w:val="009616DF"/>
    <w:rsid w:val="00982B69"/>
    <w:rsid w:val="009D34DA"/>
    <w:rsid w:val="009E23F0"/>
    <w:rsid w:val="009F3DDE"/>
    <w:rsid w:val="009F4085"/>
    <w:rsid w:val="009F4FEA"/>
    <w:rsid w:val="009F7DAB"/>
    <w:rsid w:val="00A13A2E"/>
    <w:rsid w:val="00A200E5"/>
    <w:rsid w:val="00A278F9"/>
    <w:rsid w:val="00A45DB6"/>
    <w:rsid w:val="00A540C8"/>
    <w:rsid w:val="00A60CFD"/>
    <w:rsid w:val="00A636E1"/>
    <w:rsid w:val="00A81BB0"/>
    <w:rsid w:val="00A96414"/>
    <w:rsid w:val="00A96B2A"/>
    <w:rsid w:val="00AA2174"/>
    <w:rsid w:val="00AB34CD"/>
    <w:rsid w:val="00AB6422"/>
    <w:rsid w:val="00AC1AD3"/>
    <w:rsid w:val="00AD6EB1"/>
    <w:rsid w:val="00B45BE5"/>
    <w:rsid w:val="00B60B0C"/>
    <w:rsid w:val="00B62F74"/>
    <w:rsid w:val="00B710F9"/>
    <w:rsid w:val="00B95B1D"/>
    <w:rsid w:val="00BB5C5A"/>
    <w:rsid w:val="00BB6C88"/>
    <w:rsid w:val="00BC1DBA"/>
    <w:rsid w:val="00BF1BE8"/>
    <w:rsid w:val="00BF5F37"/>
    <w:rsid w:val="00BF7273"/>
    <w:rsid w:val="00C22386"/>
    <w:rsid w:val="00C31361"/>
    <w:rsid w:val="00C37187"/>
    <w:rsid w:val="00CA150A"/>
    <w:rsid w:val="00CE3DC6"/>
    <w:rsid w:val="00CF1921"/>
    <w:rsid w:val="00CF2091"/>
    <w:rsid w:val="00D01376"/>
    <w:rsid w:val="00D14EF2"/>
    <w:rsid w:val="00D2028C"/>
    <w:rsid w:val="00D44D25"/>
    <w:rsid w:val="00D6571A"/>
    <w:rsid w:val="00D80E45"/>
    <w:rsid w:val="00DA7667"/>
    <w:rsid w:val="00DC1B7E"/>
    <w:rsid w:val="00DD204D"/>
    <w:rsid w:val="00DD6299"/>
    <w:rsid w:val="00DE590C"/>
    <w:rsid w:val="00DF7289"/>
    <w:rsid w:val="00DF7BC5"/>
    <w:rsid w:val="00E1613D"/>
    <w:rsid w:val="00E35AE1"/>
    <w:rsid w:val="00E3740A"/>
    <w:rsid w:val="00E4219A"/>
    <w:rsid w:val="00E47A69"/>
    <w:rsid w:val="00E51968"/>
    <w:rsid w:val="00E57FFD"/>
    <w:rsid w:val="00E726A1"/>
    <w:rsid w:val="00EA1387"/>
    <w:rsid w:val="00EA52CF"/>
    <w:rsid w:val="00EA78A4"/>
    <w:rsid w:val="00ED67E5"/>
    <w:rsid w:val="00EF1290"/>
    <w:rsid w:val="00EF63B8"/>
    <w:rsid w:val="00F04EFE"/>
    <w:rsid w:val="00F44BF3"/>
    <w:rsid w:val="00F7304A"/>
    <w:rsid w:val="00F83B02"/>
    <w:rsid w:val="00F86DB0"/>
    <w:rsid w:val="00FB3445"/>
    <w:rsid w:val="00FB3E7F"/>
    <w:rsid w:val="00FB5BF2"/>
    <w:rsid w:val="00FB703C"/>
    <w:rsid w:val="00FD6E1A"/>
    <w:rsid w:val="00FE31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7A9DF9-82E9-4546-A8E3-3465F9835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4D25"/>
  </w:style>
  <w:style w:type="paragraph" w:styleId="Heading1">
    <w:name w:val="heading 1"/>
    <w:basedOn w:val="Normal"/>
    <w:next w:val="Normal"/>
    <w:link w:val="Heading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A4"/>
  </w:style>
  <w:style w:type="paragraph" w:styleId="Footer">
    <w:name w:val="footer"/>
    <w:basedOn w:val="Normal"/>
    <w:link w:val="Foot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4"/>
  </w:style>
  <w:style w:type="paragraph" w:styleId="BalloonText">
    <w:name w:val="Balloon Text"/>
    <w:basedOn w:val="Normal"/>
    <w:link w:val="BalloonTextChar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727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80E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E45"/>
  </w:style>
  <w:style w:type="paragraph" w:styleId="ListParagraph">
    <w:name w:val="List Paragraph"/>
    <w:basedOn w:val="Normal"/>
    <w:uiPriority w:val="34"/>
    <w:qFormat/>
    <w:rsid w:val="002A0D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glossaryDocument" Target="glossary/document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E2281"/>
    <w:rsid w:val="005262DE"/>
    <w:rsid w:val="005F0A39"/>
    <w:rsid w:val="00675575"/>
    <w:rsid w:val="0087073C"/>
    <w:rsid w:val="008C4A8C"/>
    <w:rsid w:val="008F6F78"/>
    <w:rsid w:val="00927A02"/>
    <w:rsid w:val="009F7574"/>
    <w:rsid w:val="00B24686"/>
    <w:rsid w:val="00E64898"/>
    <w:rsid w:val="00EA0305"/>
    <w:rsid w:val="00EE22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7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on Cancer Diagnosis System</vt:lpstr>
    </vt:vector>
  </TitlesOfParts>
  <Company/>
  <LinksUpToDate>false</LinksUpToDate>
  <CharactersWithSpaces>3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n Cancer Diagnosis System</dc:title>
  <dc:subject/>
  <dc:creator>MN</dc:creator>
  <cp:keywords/>
  <dc:description/>
  <cp:lastModifiedBy>Soudy</cp:lastModifiedBy>
  <cp:revision>153</cp:revision>
  <dcterms:created xsi:type="dcterms:W3CDTF">2014-11-23T08:54:00Z</dcterms:created>
  <dcterms:modified xsi:type="dcterms:W3CDTF">2017-12-24T17:12:00Z</dcterms:modified>
</cp:coreProperties>
</file>